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C5878" w14:textId="101470FA" w:rsidR="007F1D66" w:rsidRDefault="007F1D66" w:rsidP="007F1D66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3</w:t>
      </w:r>
    </w:p>
    <w:p w14:paraId="601D07B7" w14:textId="77777777" w:rsidR="002B0438" w:rsidRPr="002B0438" w:rsidRDefault="002B0438" w:rsidP="004502A9">
      <w:pPr xmlns:w="http://schemas.openxmlformats.org/wordprocessingml/2006/main">
        <w:pStyle w:val="a4"/>
        <w:jc w:val="both"/>
        <w:rPr>
          <w:sz w:val="26"/>
          <w:szCs w:val="26"/>
          <w:lang w:val="en-US"/>
        </w:rPr>
      </w:pPr>
      <w:r xmlns:w="http://schemas.openxmlformats.org/wordprocessingml/2006/main" w:rsidRPr="002B0438">
        <w:rPr>
          <w:sz w:val="26"/>
          <w:szCs w:val="26"/>
          <w:lang w:val="en-US"/>
        </w:rPr>
        <w:t xml:space="preserve">Этот проект упражнений Matplotlib помогает разработчикам Python изучать и практиковать визуализацию данных с помощью Matplotlib, решая многочисленные вопросы и задачи.</w:t>
      </w:r>
    </w:p>
    <w:p w14:paraId="54BDD271" w14:textId="77777777" w:rsidR="002B0438" w:rsidRPr="002B0438" w:rsidRDefault="002B0438" w:rsidP="002B0438">
      <w:pPr xmlns:w="http://schemas.openxmlformats.org/wordprocessingml/2006/main">
        <w:pStyle w:val="a4"/>
        <w:rPr>
          <w:sz w:val="26"/>
          <w:szCs w:val="26"/>
          <w:lang w:val="en-US"/>
        </w:rPr>
      </w:pPr>
      <w:r xmlns:w="http://schemas.openxmlformats.org/wordprocessingml/2006/main" w:rsidRPr="002B0438">
        <w:rPr>
          <w:rStyle w:val="a5"/>
          <w:sz w:val="26"/>
          <w:szCs w:val="26"/>
          <w:lang w:val="en-US"/>
        </w:rPr>
        <w:t xml:space="preserve">Matplotlib </w:t>
      </w:r>
      <w:r xmlns:w="http://schemas.openxmlformats.org/wordprocessingml/2006/main" w:rsidRPr="002B0438">
        <w:rPr>
          <w:sz w:val="26"/>
          <w:szCs w:val="26"/>
          <w:lang w:val="en-US"/>
        </w:rPr>
        <w:t xml:space="preserve">— это библиотека Python 2D-графиков, которая создает высококачественные диаграммы и рисунки, помогающие нам визуализировать обширные данные для лучшего понимания. Pandas — это удобный и полезный инструмент для анализа больших и сложных данных.</w:t>
      </w:r>
    </w:p>
    <w:p w14:paraId="69FAF73D" w14:textId="1205C8FB" w:rsidR="00D21B4F" w:rsidRPr="002B0438" w:rsidRDefault="002B0438">
      <w:pPr xmlns:w="http://schemas.openxmlformats.org/wordprocessingml/2006/main"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2B0438">
        <w:rPr>
          <w:rFonts w:ascii="Times New Roman" w:hAnsi="Times New Roman" w:cs="Times New Roman"/>
          <w:sz w:val="26"/>
          <w:szCs w:val="26"/>
          <w:lang w:val="en-US"/>
        </w:rPr>
        <w:t xml:space="preserve">В этом упражнении мы используем Pandas и Matplotlib для </w:t>
      </w:r>
      <w:r xmlns:w="http://schemas.openxmlformats.org/wordprocessingml/2006/main" w:rsidRPr="002B0438">
        <w:rPr>
          <w:rStyle w:val="a5"/>
          <w:rFonts w:ascii="Times New Roman" w:hAnsi="Times New Roman" w:cs="Times New Roman"/>
          <w:sz w:val="26"/>
          <w:szCs w:val="26"/>
          <w:lang w:val="en-US"/>
        </w:rPr>
        <w:t xml:space="preserve">визуализации данных о продажах компании </w:t>
      </w:r>
      <w:r xmlns:w="http://schemas.openxmlformats.org/wordprocessingml/2006/main" w:rsidRPr="002B0438">
        <w:rPr>
          <w:rFonts w:ascii="Times New Roman" w:hAnsi="Times New Roman" w:cs="Times New Roman"/>
          <w:sz w:val="26"/>
          <w:szCs w:val="26"/>
          <w:lang w:val="en-US"/>
        </w:rPr>
        <w:t xml:space="preserve">.</w:t>
      </w:r>
    </w:p>
    <w:p w14:paraId="02FC100A" w14:textId="78EFDF10" w:rsidR="002B0438" w:rsidRPr="002B0438" w:rsidRDefault="002B043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B0438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BD24C9D" wp14:editId="72CE8C78">
            <wp:extent cx="5940425" cy="224218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B854" w14:textId="77777777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Используйте следующий CSV-файл для этого упражнения. Прочитайте этот файл с помощью Pandas или NumPy или с помощью встроенной функции matplotlib.</w:t>
      </w:r>
    </w:p>
    <w:p w14:paraId="41BF22E4" w14:textId="77777777" w:rsidR="002B0438" w:rsidRPr="004502A9" w:rsidRDefault="00C1298C" w:rsidP="002B0438">
      <w:pPr xmlns:w="http://schemas.openxmlformats.org/wordprocessingml/2006/main"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B0438" w:rsidRPr="004502A9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  <w:lang w:val="en-US" w:eastAsia="ru-RU"/>
          </w:rPr>
          <w:t xml:space="preserve">компания_sa </w:t>
        </w:r>
      </w:hyperlink>
      <w:hyperlink xmlns:w="http://schemas.openxmlformats.org/wordprocessingml/2006/main" xmlns:r="http://schemas.openxmlformats.org/officeDocument/2006/relationships" r:id="rId6" w:history="1">
        <w:bookmarkStart xmlns:w="http://schemas.openxmlformats.org/wordprocessingml/2006/main" w:id="0" w:name="_GoBack"/>
      </w:hyperlink>
      <w:hyperlink xmlns:w="http://schemas.openxmlformats.org/wordprocessingml/2006/main" xmlns:r="http://schemas.openxmlformats.org/officeDocument/2006/relationships" r:id="rId6" w:history="1">
        <w:bookmarkEnd xmlns:w="http://schemas.openxmlformats.org/wordprocessingml/2006/main" w:id="0"/>
      </w:hyperlink>
      <w:hyperlink xmlns:w="http://schemas.openxmlformats.org/wordprocessingml/2006/main" xmlns:r="http://schemas.openxmlformats.org/officeDocument/2006/relationships" r:id="rId6" w:history="1">
        <w:r xmlns:w="http://schemas.openxmlformats.org/wordprocessingml/2006/main" w:rsidR="002B0438" w:rsidRPr="004502A9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  <w:lang w:val="en-US" w:eastAsia="ru-RU"/>
          </w:rPr>
          <w:t xml:space="preserve">les_data</w:t>
        </w:r>
      </w:hyperlink>
    </w:p>
    <w:p w14:paraId="254D523D" w14:textId="5CAA5D65" w:rsidR="002B0438" w:rsidRPr="002B0438" w:rsidRDefault="002B0438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411A04A4" w14:textId="77777777" w:rsidR="002B0438" w:rsidRPr="002B0438" w:rsidRDefault="002B0438" w:rsidP="002B0438">
      <w:pPr xmlns:w="http://schemas.openxmlformats.org/wordprocessingml/2006/main">
        <w:pStyle w:val="a4"/>
        <w:rPr>
          <w:sz w:val="26"/>
          <w:szCs w:val="26"/>
          <w:lang w:val="en-US"/>
        </w:rPr>
      </w:pPr>
      <w:r xmlns:w="http://schemas.openxmlformats.org/wordprocessingml/2006/main" w:rsidRPr="002B0438">
        <w:rPr>
          <w:rStyle w:val="a5"/>
          <w:sz w:val="26"/>
          <w:szCs w:val="26"/>
          <w:lang w:val="en-US"/>
        </w:rPr>
        <w:t xml:space="preserve">Что включено в это упражнение Matplotlib?</w:t>
      </w:r>
    </w:p>
    <w:p w14:paraId="1E30DB47" w14:textId="77777777" w:rsidR="002B0438" w:rsidRPr="002B0438" w:rsidRDefault="002B0438" w:rsidP="002B0438">
      <w:pPr xmlns:w="http://schemas.openxmlformats.org/wordprocessingml/2006/main">
        <w:pStyle w:val="a4"/>
        <w:rPr>
          <w:sz w:val="26"/>
          <w:szCs w:val="26"/>
          <w:lang w:val="en-US"/>
        </w:rPr>
      </w:pPr>
      <w:r xmlns:w="http://schemas.openxmlformats.org/wordprocessingml/2006/main" w:rsidRPr="002B0438">
        <w:rPr>
          <w:sz w:val="26"/>
          <w:szCs w:val="26"/>
          <w:lang w:val="en-US"/>
        </w:rPr>
        <w:t xml:space="preserve">Это упражнение содержит десять вопросов. Решение дано для каждого вопроса. Каждый вопрос включает определенную тему Matplotlib, которую вам нужно изучить. Когда вы завершите каждый вопрос, вы лучше ознакомитесь с визуализацией данных Data с помощью matplotlib.</w:t>
      </w:r>
    </w:p>
    <w:p w14:paraId="36FD4C7D" w14:textId="77777777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 xml:space="preserve">Упражнение 1: Прочитайте общую прибыль за все месяцы и покажите ее с помощью линейного графика.</w:t>
      </w:r>
    </w:p>
    <w:p w14:paraId="2E6C354C" w14:textId="6ABDCE38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Данные об общей прибыли предоставляются за каждый месяц. Сгенерированный линейный график должен включать следующие свойства:</w:t>
      </w:r>
    </w:p>
    <w:p w14:paraId="70EDE2D4" w14:textId="77777777" w:rsidR="002B0438" w:rsidRPr="002B0438" w:rsidRDefault="002B0438" w:rsidP="002B0438">
      <w:pPr xmlns:w="http://schemas.openxmlformats.org/wordprocessingml/2006/main"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мя метки X = Номер месяца</w:t>
      </w:r>
    </w:p>
    <w:p w14:paraId="7123E19D" w14:textId="77777777" w:rsidR="002B0438" w:rsidRPr="002B0438" w:rsidRDefault="002B0438" w:rsidP="002B0438">
      <w:pPr xmlns:w="http://schemas.openxmlformats.org/wordprocessingml/2006/main"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мя метки Y = Общая прибыль</w:t>
      </w:r>
    </w:p>
    <w:p w14:paraId="0E9D1CCE" w14:textId="6D3465AC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2B0438">
        <w:rPr>
          <w:rFonts w:ascii="Times New Roman" w:hAnsi="Times New Roman" w:cs="Times New Roman"/>
          <w:sz w:val="26"/>
          <w:szCs w:val="26"/>
          <w:lang w:val="en-US"/>
        </w:rPr>
        <w:t xml:space="preserve">Линейный график должен выглядеть следующим образом.</w:t>
      </w:r>
    </w:p>
    <w:p w14:paraId="0E2D6D20" w14:textId="131D8545" w:rsid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lastRenderedPageBreak/>
        <w:drawing>
          <wp:inline distT="0" distB="0" distL="0" distR="0" wp14:anchorId="5D90D847" wp14:editId="01F1BE9E">
            <wp:extent cx="4676775" cy="3118016"/>
            <wp:effectExtent l="0" t="0" r="0" b="6350"/>
            <wp:docPr id="2" name="Рисунок 2" descr="Matplotlib Exercise 1: Read Total profit of all months and show it using a 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1: Read Total profit of all months and show it using a line 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521" cy="313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AF913" w14:textId="77777777" w:rsidR="002B0438" w:rsidRPr="002B0438" w:rsidRDefault="002B0438" w:rsidP="002B0438">
      <w:pPr xmlns:w="http://schemas.openxmlformats.org/wordprocessingml/2006/main">
        <w:pStyle w:val="3"/>
        <w:rPr>
          <w:sz w:val="26"/>
          <w:szCs w:val="26"/>
          <w:lang w:val="en-US"/>
        </w:rPr>
      </w:pPr>
      <w:r xmlns:w="http://schemas.openxmlformats.org/wordprocessingml/2006/main" w:rsidRPr="002B0438">
        <w:rPr>
          <w:sz w:val="26"/>
          <w:szCs w:val="26"/>
          <w:lang w:val="en-US"/>
        </w:rPr>
        <w:t xml:space="preserve">Упражнение 2: Получите общую прибыль за все месяцы и покажите линейный график со следующими свойствами стиля</w:t>
      </w:r>
    </w:p>
    <w:p w14:paraId="6168388B" w14:textId="2442845B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Сгенерированный линейный график должен включать следующие свойства стиля:</w:t>
      </w:r>
    </w:p>
    <w:p w14:paraId="764E03EF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Стиль линии — пунктирный, цвет линии — красный.</w:t>
      </w:r>
    </w:p>
    <w:p w14:paraId="29F9E70E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Показывать легенду в правом нижнем углу.</w:t>
      </w:r>
    </w:p>
    <w:p w14:paraId="7321C80B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мя метки X = Номер месяца</w:t>
      </w:r>
    </w:p>
    <w:p w14:paraId="72044488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Имя метки Y = Количество проданных единиц</w:t>
      </w:r>
    </w:p>
    <w:p w14:paraId="28C5FD09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Добавьте круглый маркер.</w:t>
      </w:r>
    </w:p>
    <w:p w14:paraId="4E88FDD6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Цвет маркера линии, как прочитано</w:t>
      </w:r>
    </w:p>
    <w:p w14:paraId="787EE417" w14:textId="77777777" w:rsidR="002B0438" w:rsidRPr="002B0438" w:rsidRDefault="002B0438" w:rsidP="002B0438">
      <w:pPr xmlns:w="http://schemas.openxmlformats.org/wordprocessingml/2006/main"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Ширина линии должна быть 3</w:t>
      </w:r>
    </w:p>
    <w:p w14:paraId="37012F08" w14:textId="26DC5E9E" w:rsidR="002B0438" w:rsidRPr="002B0438" w:rsidRDefault="002B0438" w:rsidP="002B0438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xmlns:w="http://schemas.openxmlformats.org/wordprocessingml/2006/main"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Линейный график должен выглядеть следующим образом.</w:t>
      </w:r>
    </w:p>
    <w:p w14:paraId="6F2698C8" w14:textId="34054857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6FD65A94" wp14:editId="166DD0BD">
            <wp:extent cx="4648200" cy="3098965"/>
            <wp:effectExtent l="0" t="0" r="0" b="6350"/>
            <wp:docPr id="3" name="Рисунок 3" descr="Matplotlib Exercise 2: Get Total profit of all months and show line plot with the following Style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2: Get Total profit of all months and show line plot with the following Style properti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614" cy="310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AC5CB" w14:textId="35BFEC7E" w:rsidR="00C31696" w:rsidRPr="00C31696" w:rsidRDefault="00C31696" w:rsidP="00C31696">
      <w:pPr xmlns:w="http://schemas.openxmlformats.org/wordprocessingml/2006/main">
        <w:pStyle w:val="3"/>
        <w:rPr>
          <w:sz w:val="26"/>
          <w:szCs w:val="26"/>
          <w:lang w:val="en-US"/>
        </w:rPr>
      </w:pPr>
      <w:r xmlns:w="http://schemas.openxmlformats.org/wordprocessingml/2006/main" w:rsidRPr="00C31696">
        <w:rPr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C31696">
        <w:rPr>
          <w:sz w:val="26"/>
          <w:szCs w:val="26"/>
          <w:lang w:val="en-US"/>
        </w:rPr>
        <w:t xml:space="preserve">Упражнение 3: Прочитайте все данные о продажах продукции и отобразите их с помощью многолинейного графика.</w:t>
      </w:r>
    </w:p>
    <w:p w14:paraId="7C42D2FC" w14:textId="02013CA2" w:rsidR="00C31696" w:rsidRPr="00C31696" w:rsidRDefault="00C31696" w:rsidP="00C31696">
      <w:pPr xmlns:w="http://schemas.openxmlformats.org/wordprocessingml/2006/main">
        <w:pStyle w:val="a4"/>
        <w:spacing w:before="0" w:beforeAutospacing="0" w:after="0" w:afterAutospacing="0"/>
        <w:rPr>
          <w:sz w:val="26"/>
          <w:szCs w:val="26"/>
          <w:lang w:val="en-US"/>
        </w:rPr>
      </w:pPr>
      <w:r xmlns:w="http://schemas.openxmlformats.org/wordprocessingml/2006/main" w:rsidRPr="00C31696">
        <w:rPr>
          <w:sz w:val="26"/>
          <w:szCs w:val="26"/>
          <w:lang w:val="en-US"/>
        </w:rPr>
        <w:t xml:space="preserve">Отобразите количество проданных единиц каждого продукта за месяц, используя многолинейные графики (т. е. отдельные линии графика для каждого продукта).</w:t>
      </w:r>
    </w:p>
    <w:p w14:paraId="2AA51060" w14:textId="77777777" w:rsidR="00C31696" w:rsidRPr="00C31696" w:rsidRDefault="00C31696" w:rsidP="00C31696">
      <w:pPr xmlns:w="http://schemas.openxmlformats.org/wordprocessingml/2006/main">
        <w:pStyle w:val="a4"/>
        <w:spacing w:before="0" w:beforeAutospacing="0" w:after="0" w:afterAutospacing="0"/>
        <w:rPr>
          <w:sz w:val="26"/>
          <w:szCs w:val="26"/>
          <w:lang w:val="en-US"/>
        </w:rPr>
      </w:pPr>
      <w:r xmlns:w="http://schemas.openxmlformats.org/wordprocessingml/2006/main" w:rsidRPr="00C31696">
        <w:rPr>
          <w:sz w:val="26"/>
          <w:szCs w:val="26"/>
          <w:lang w:val="en-US"/>
        </w:rPr>
        <w:t xml:space="preserve">График должен выглядеть так.</w:t>
      </w:r>
    </w:p>
    <w:p w14:paraId="6E8E7025" w14:textId="2D89C944" w:rsidR="002B0438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2206B2C7" wp14:editId="3C660B48">
            <wp:extent cx="5043220" cy="3362325"/>
            <wp:effectExtent l="0" t="0" r="5080" b="0"/>
            <wp:docPr id="4" name="Рисунок 4" descr="Matplotlib Exercise 3: Read all product sales data and show it  using a multi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3: Read all product sales data and show it  using a multiline pl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22" cy="337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6CEBC" w14:textId="77777777" w:rsidR="00C31696" w:rsidRPr="00C31696" w:rsidRDefault="00C31696" w:rsidP="00C31696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31696">
        <w:rPr>
          <w:lang w:val="en-US"/>
        </w:rPr>
        <w:t xml:space="preserve">Упражнение 4: Прочитайте данные о продажах зубной пасты за каждый месяц и покажите их с помощью диаграммы рассеяния.</w:t>
      </w:r>
    </w:p>
    <w:p w14:paraId="533C7A35" w14:textId="77777777" w:rsidR="00C31696" w:rsidRPr="00C31696" w:rsidRDefault="00C31696" w:rsidP="00C31696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Также добавьте сетку на график. Стиль линий сетки должен быть « </w:t>
      </w:r>
      <w:proofErr xmlns:w="http://schemas.openxmlformats.org/wordprocessingml/2006/main" w:type="gramStart"/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–» </w:t>
      </w:r>
      <w:proofErr xmlns:w="http://schemas.openxmlformats.org/wordprocessingml/2006/main" w:type="gramEnd"/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.</w:t>
      </w:r>
    </w:p>
    <w:p w14:paraId="522915C0" w14:textId="77777777" w:rsidR="00C31696" w:rsidRPr="00C31696" w:rsidRDefault="00C31696" w:rsidP="00C31696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Диаграмма рассеяния должна выглядеть следующим образом.</w:t>
      </w:r>
    </w:p>
    <w:p w14:paraId="19FB0DBF" w14:textId="6A62B274" w:rsidR="00C31696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6F49C5E8" wp14:editId="0C9FD2B2">
            <wp:extent cx="4614617" cy="3076575"/>
            <wp:effectExtent l="0" t="0" r="0" b="0"/>
            <wp:docPr id="5" name="Рисунок 5" descr="Matplotlib Exercise 4: Read toothpaste sales data of each month and show it using a scatter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4: Read toothpaste sales data of each month and show it using a scatter plo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70" cy="309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5D8C5" w14:textId="77777777" w:rsidR="00C31696" w:rsidRPr="00C31696" w:rsidRDefault="00C31696" w:rsidP="00C31696">
      <w:pPr xmlns:w="http://schemas.openxmlformats.org/wordprocessingml/2006/main">
        <w:pStyle w:val="3"/>
        <w:rPr>
          <w:lang w:val="en-US"/>
        </w:rPr>
      </w:pPr>
      <w:r xmlns:w="http://schemas.openxmlformats.org/wordprocessingml/2006/main" w:rsidRPr="00C31696">
        <w:rPr>
          <w:lang w:val="en-US"/>
        </w:rPr>
        <w:lastRenderedPageBreak xmlns:w="http://schemas.openxmlformats.org/wordprocessingml/2006/main"/>
      </w:r>
      <w:r xmlns:w="http://schemas.openxmlformats.org/wordprocessingml/2006/main" w:rsidRPr="00C31696">
        <w:rPr>
          <w:lang w:val="en-US"/>
        </w:rPr>
        <w:t xml:space="preserve">Упражнение 5: Прочитайте данные о продажах кремов и средств для умывания и представьте их с помощью гистограммы.</w:t>
      </w:r>
    </w:p>
    <w:p w14:paraId="55C66CAF" w14:textId="77777777" w:rsidR="00C31696" w:rsidRPr="00C31696" w:rsidRDefault="00C31696" w:rsidP="00C31696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Столбчатая диаграмма должна отображать количество проданных единиц в месяц для каждого продукта. Добавьте отдельный столбец для каждого продукта в ту же диаграмму.</w:t>
      </w:r>
    </w:p>
    <w:p w14:paraId="3844558F" w14:textId="77777777" w:rsidR="00C31696" w:rsidRPr="00C31696" w:rsidRDefault="00C31696" w:rsidP="00C31696">
      <w:pPr xmlns:w="http://schemas.openxmlformats.org/wordprocessingml/2006/main"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xmlns:w="http://schemas.openxmlformats.org/wordprocessingml/2006/main"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Гистограмма должна выглядеть следующим образом.</w:t>
      </w:r>
    </w:p>
    <w:p w14:paraId="67650A65" w14:textId="458CB080" w:rsidR="00C31696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4611CACC" wp14:editId="444C4FCF">
            <wp:extent cx="5940425" cy="3960495"/>
            <wp:effectExtent l="0" t="0" r="3175" b="1905"/>
            <wp:docPr id="6" name="Рисунок 6" descr="Matplotlib Exercise 5: Read face cream and facewash product sales data and show it using the ba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5: Read face cream and facewash product sales data and show it using the bar cha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2A6" w14:textId="77777777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0ECDC862" w14:textId="77777777" w:rsidR="002B0438" w:rsidRPr="002B0438" w:rsidRDefault="002B0438">
      <w:pPr>
        <w:rPr>
          <w:lang w:val="en-US"/>
        </w:rPr>
      </w:pPr>
    </w:p>
    <w:sectPr w:rsidR="002B0438" w:rsidRPr="002B04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84150"/>
    <w:multiLevelType w:val="multilevel"/>
    <w:tmpl w:val="D8F6E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5F5F40"/>
    <w:multiLevelType w:val="multilevel"/>
    <w:tmpl w:val="CB3E9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G2MDSzsDA3MDNR0lEKTi0uzszPAykwqQUAp8KyfSwAAAA="/>
  </w:docVars>
  <w:rsids>
    <w:rsidRoot w:val="007F1D66"/>
    <w:rsid w:val="00054456"/>
    <w:rsid w:val="001850E3"/>
    <w:rsid w:val="00226DBE"/>
    <w:rsid w:val="00255EF5"/>
    <w:rsid w:val="002B0438"/>
    <w:rsid w:val="002F4D15"/>
    <w:rsid w:val="00371A40"/>
    <w:rsid w:val="004502A9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1D66"/>
    <w:rsid w:val="007F47A6"/>
    <w:rsid w:val="00832C5C"/>
    <w:rsid w:val="00885296"/>
    <w:rsid w:val="008B495A"/>
    <w:rsid w:val="00926215"/>
    <w:rsid w:val="009B0139"/>
    <w:rsid w:val="00B1330F"/>
    <w:rsid w:val="00B14881"/>
    <w:rsid w:val="00B45B36"/>
    <w:rsid w:val="00BD00E8"/>
    <w:rsid w:val="00BF3C8D"/>
    <w:rsid w:val="00C1298C"/>
    <w:rsid w:val="00C31696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479BC"/>
  <w15:chartTrackingRefBased/>
  <w15:docId w15:val="{97656585-9BAE-4F17-9363-1640861BE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1D66"/>
  </w:style>
  <w:style w:type="paragraph" w:styleId="3">
    <w:name w:val="heading 3"/>
    <w:basedOn w:val="a"/>
    <w:link w:val="30"/>
    <w:uiPriority w:val="9"/>
    <w:qFormat/>
    <w:rsid w:val="002B04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 w:val="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1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2B0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Strong"/>
    <w:basedOn w:val="a0"/>
    <w:uiPriority w:val="22"/>
    <w:qFormat/>
    <w:rsid w:val="002B0438"/>
    <w:rPr>
      <w:b/>
      <w:bCs/>
    </w:rPr>
  </w:style>
  <w:style w:type="character" w:styleId="a6">
    <w:name w:val="Hyperlink"/>
    <w:basedOn w:val="a0"/>
    <w:uiPriority w:val="99"/>
    <w:semiHidden/>
    <w:unhideWhenUsed/>
    <w:rsid w:val="002B0438"/>
    <w:rPr>
      <w:color w:val="0000FF"/>
      <w:u w:val="single"/>
    </w:rPr>
  </w:style>
  <w:style w:type="character" w:customStyle="1" w:styleId="30">
    <w:name w:val="Заголовок 3 Знак"/>
    <w:basedOn w:val="a0"/>
    <w:link w:val="3"/>
    <w:uiPriority w:val="9"/>
    <w:rsid w:val="002B0438"/>
    <w:rPr>
      <w:rFonts w:ascii="Times New Roman" w:eastAsia="Times New Roman" w:hAnsi="Times New Roman" w:cs="Times New Roman"/>
      <w:b/>
      <w:bCs/>
      <w:sz w:val="27"/>
      <w:szCs w:val="27"/>
      <w:lang w:eastAsia="ru-RU" w:val="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3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native.com/wp-content/uploads/2019/01/company_sales_data.csv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09T07:04:00Z</dcterms:created>
  <dcterms:modified xsi:type="dcterms:W3CDTF">2021-09-04T17:09:00Z</dcterms:modified>
</cp:coreProperties>
</file>